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Brasília</w:t>
      </w:r>
    </w:p>
    <w:bookmarkStart w:id="20" w:name="X49bb6d4c671dc2230d12717d6eb8ca6f0c317c4"/>
    <w:p>
      <w:pPr>
        <w:pStyle w:val="Heading1"/>
      </w:pPr>
      <w:r>
        <w:t xml:space="preserve">Cover Letter for the Position of Medical Researcher in Brazil Brasília</w:t>
      </w:r>
    </w:p>
    <w:p>
      <w:pPr>
        <w:pStyle w:val="FirstParagraph"/>
      </w:pPr>
      <w:r>
        <w:t xml:space="preserve">Dear [Hiring Manager's Name],</w:t>
      </w:r>
    </w:p>
    <w:p>
      <w:pPr>
        <w:pStyle w:val="BodyText"/>
      </w:pPr>
      <w:r>
        <w:t xml:space="preserve">I am writing to express my sincere interest in the Medical Researcher position at [Institution Name] in Brazil Brasília. As a dedicated and experienced medical researcher with a profound commitment to advancing healthcare solutions, I am eager to contribute my expertise, passion for innovation, and understanding of Brazil’s unique public health landscape to further the mission of your institution. With a strong academic background in biomedical sciences and hands-on experience conducting research that addresses critical health challenges in Latin America, I am confident that my qualifications align perfectly with the needs of this role.</w:t>
      </w:r>
    </w:p>
    <w:p>
      <w:pPr>
        <w:pStyle w:val="BodyText"/>
      </w:pPr>
      <w:r>
        <w:t xml:space="preserve">My journey as a Medical Researcher began during my undergraduate studies in Biological Sciences at [University Name], where I developed a deep curiosity about the intersection of science and public health. This passion led me to pursue a Master’s degree in Public Health, focusing on epidemiology and infectious diseases, followed by a Ph.D. in Molecular Medicine at [University Name]. Throughout my academic career, I have consistently emphasized research that is both scientifically rigorous and socially impactful, particularly in regions with limited healthcare resources—a focus that has brought me to the dynamic environment of Brazil Brasília.</w:t>
      </w:r>
    </w:p>
    <w:p>
      <w:pPr>
        <w:pStyle w:val="BodyText"/>
      </w:pPr>
      <w:r>
        <w:t xml:space="preserve">Brasília, as the capital of Brazil, stands at the forefront of medical innovation and public health policy development. Its unique position as a hub for federal institutions, research centers, and international collaborations makes it an ideal location for advancing cutting-edge medical research. I am particularly inspired by the work being done in Brasília to address tropical diseases, improve maternal and child health outcomes, and develop sustainable healthcare systems. As a Medical Researcher with a track record of contributing to such initiatives, I am eager to bring my skills to this vibrant ecosystem.</w:t>
      </w:r>
    </w:p>
    <w:p>
      <w:pPr>
        <w:pStyle w:val="BodyText"/>
      </w:pPr>
      <w:r>
        <w:t xml:space="preserve">Over the past [X years], I have worked on diverse research projects that highlight my ability to design, execute, and disseminate studies with real-world applications. For instance, during my tenure at [Previous Institution], I led a study on the genetic factors influencing dengue severity in urban populations, which was published in a reputable journal and later used to inform public health strategies in Brazil. This work not only required technical expertise in molecular biology but also the ability to collaborate with multidisciplinary teams, including epidemiologists, clinicians, and community leaders—a skill set that I believe is essential for success in the Medical Researcher role.</w:t>
      </w:r>
    </w:p>
    <w:p>
      <w:pPr>
        <w:pStyle w:val="BodyText"/>
      </w:pPr>
      <w:r>
        <w:t xml:space="preserve">In addition to my laboratory work, I have actively participated in clinical trials and translational research projects aimed at bridging the gap between scientific discovery and patient care. One of my most rewarding experiences was contributing to a project on tuberculosis diagnostics that involved partnerships with local hospitals and international organizations. This experience reinforced my belief that medical research must be rooted in the needs of the communities it serves, a principle I carry with me in all my work. In Brazil Brasília, where healthcare disparities persist and public health challenges are complex, I am determined to focus on research that drives equitable solutions.</w:t>
      </w:r>
    </w:p>
    <w:p>
      <w:pPr>
        <w:pStyle w:val="BodyText"/>
      </w:pPr>
      <w:r>
        <w:t xml:space="preserve">What sets me apart as a Medical Researcher is my ability to combine analytical rigor with a collaborative mindset. I am proficient in advanced data analysis tools such as R and Python, and I have experience managing large-scale datasets from clinical and epidemiological studies. Furthermore, my fluency in Portuguese enables me to engage effectively with Brazilian colleagues, patients, and stakeholders—ensuring that my research is both culturally relevant and accessible. This linguistic proficiency is not only a practical asset but also a reflection of my commitment to understanding the unique contexts in which medical research operates.</w:t>
      </w:r>
    </w:p>
    <w:p>
      <w:pPr>
        <w:pStyle w:val="BodyText"/>
      </w:pPr>
      <w:r>
        <w:t xml:space="preserve">I am particularly drawn to the opportunity at [Institution Name] because of its reputation for fostering innovation and its dedication to addressing global health challenges. I am eager to contribute my expertise in areas such as infectious disease modeling, health policy analysis, and community-based research while also learning from the institution’s ongoing projects. I believe that by leveraging my skills in conjunction with the resources available in Brazil Brasília, we can develop groundbreaking solutions that improve healthcare outcomes for vulnerable populations.</w:t>
      </w:r>
    </w:p>
    <w:p>
      <w:pPr>
        <w:pStyle w:val="BodyText"/>
      </w:pPr>
      <w:r>
        <w:t xml:space="preserve">As a Medical Researcher, I am driven by the belief that science has the power to transform lives. In Brazil Brasília, where the healthcare system faces both challenges and opportunities, I am excited about the prospect of contributing to research that is not only scientifically groundbreaking but also socially transformative. I am confident that my background in biomedical research, combined with my passion for public health and cultural adaptability, will enable me to make meaningful contributions to your team.</w:t>
      </w:r>
    </w:p>
    <w:p>
      <w:pPr>
        <w:pStyle w:val="BodyText"/>
      </w:pPr>
      <w:r>
        <w:t xml:space="preserve">Thank you for considering my application. I would be delighted to discuss how my experience and vision align with the goals of [Institution Name]. Please feel free to contact me at [Your Phone Number] or [Your Email Address] at your earliest convenience. I look forward to the possibility of collaborating with you in Brazil Brasília to advance medical research that benefits communities across Brazil and beyo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Brazil Brasília</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